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44131B4A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2C0ACCE9" w14:textId="71035DAD" w:rsidR="00E301C3" w:rsidRDefault="00E301C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3A2F09EE" w14:textId="3917D502" w:rsidR="00E301C3" w:rsidRPr="00E301C3" w:rsidRDefault="00E301C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 w:rsidRPr="00E301C3">
        <w:rPr>
          <w:color w:val="538135" w:themeColor="accent6" w:themeShade="BF"/>
          <w:spacing w:val="3"/>
        </w:rPr>
        <w:tab/>
        <w:t>SELECT SUBSTRING(FIRST_NAME,1,3)</w:t>
      </w:r>
    </w:p>
    <w:p w14:paraId="50B7EB90" w14:textId="493F6525" w:rsidR="00E301C3" w:rsidRDefault="00E301C3" w:rsidP="00E301C3">
      <w:pPr>
        <w:pStyle w:val="Heading4"/>
        <w:shd w:val="clear" w:color="auto" w:fill="FFFFFF"/>
        <w:spacing w:before="0" w:beforeAutospacing="0" w:after="300" w:afterAutospacing="0"/>
        <w:ind w:left="720" w:firstLine="720"/>
        <w:textAlignment w:val="baseline"/>
        <w:rPr>
          <w:color w:val="538135" w:themeColor="accent6" w:themeShade="BF"/>
          <w:spacing w:val="3"/>
        </w:rPr>
      </w:pPr>
      <w:r w:rsidRPr="00E301C3">
        <w:rPr>
          <w:color w:val="538135" w:themeColor="accent6" w:themeShade="BF"/>
          <w:spacing w:val="3"/>
        </w:rPr>
        <w:t xml:space="preserve"> FROM Worker;</w:t>
      </w:r>
    </w:p>
    <w:p w14:paraId="20182A37" w14:textId="7167497A" w:rsidR="00E301C3" w:rsidRDefault="00E301C3" w:rsidP="00E301C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>
        <w:rPr>
          <w:color w:val="538135" w:themeColor="accent6" w:themeShade="BF"/>
          <w:spacing w:val="3"/>
        </w:rPr>
        <w:tab/>
        <w:t>SELECT LEFT(FIRST_NAME,3)</w:t>
      </w:r>
    </w:p>
    <w:p w14:paraId="227AB5D9" w14:textId="78213845" w:rsidR="00E301C3" w:rsidRPr="00E301C3" w:rsidRDefault="00E301C3" w:rsidP="00E301C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>
        <w:rPr>
          <w:color w:val="538135" w:themeColor="accent6" w:themeShade="BF"/>
          <w:spacing w:val="3"/>
        </w:rPr>
        <w:tab/>
      </w:r>
      <w:r>
        <w:rPr>
          <w:color w:val="538135" w:themeColor="accent6" w:themeShade="BF"/>
          <w:spacing w:val="3"/>
        </w:rPr>
        <w:tab/>
        <w:t>FROM Worker;</w:t>
      </w:r>
    </w:p>
    <w:p w14:paraId="292DB9CD" w14:textId="3AD4DF82" w:rsidR="00E301C3" w:rsidRPr="007A1BB7" w:rsidRDefault="00E301C3" w:rsidP="00E301C3">
      <w:pPr>
        <w:pStyle w:val="Heading4"/>
        <w:shd w:val="clear" w:color="auto" w:fill="FFFFFF"/>
        <w:spacing w:before="0" w:beforeAutospacing="0" w:after="300" w:afterAutospacing="0"/>
        <w:ind w:left="720" w:firstLine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  <w:t xml:space="preserve"> </w:t>
      </w:r>
    </w:p>
    <w:p w14:paraId="5ADC4A17" w14:textId="0E640791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2E830CA2" w14:textId="71D6C746" w:rsidR="002C7EF3" w:rsidRDefault="002C7EF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26ACD2D7" w14:textId="77777777" w:rsidR="00F34EEB" w:rsidRPr="00F34EEB" w:rsidRDefault="002C7EF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F34EEB">
        <w:rPr>
          <w:color w:val="538135" w:themeColor="accent6" w:themeShade="BF"/>
          <w:spacing w:val="3"/>
        </w:rPr>
        <w:t xml:space="preserve">SELECT </w:t>
      </w:r>
      <w:proofErr w:type="gramStart"/>
      <w:r w:rsidRPr="00F34EEB">
        <w:rPr>
          <w:color w:val="538135" w:themeColor="accent6" w:themeShade="BF"/>
          <w:spacing w:val="3"/>
        </w:rPr>
        <w:t>POSITION(</w:t>
      </w:r>
      <w:proofErr w:type="gramEnd"/>
      <w:r w:rsidRPr="00F34EEB">
        <w:rPr>
          <w:color w:val="538135" w:themeColor="accent6" w:themeShade="BF"/>
          <w:spacing w:val="3"/>
        </w:rPr>
        <w:t>‘a’ IN ‘Amitabh’)</w:t>
      </w:r>
    </w:p>
    <w:p w14:paraId="57A7B1A1" w14:textId="52B28BDF" w:rsidR="002C7EF3" w:rsidRPr="00F34EEB" w:rsidRDefault="002C7EF3" w:rsidP="00F34EEB">
      <w:pPr>
        <w:pStyle w:val="Heading4"/>
        <w:shd w:val="clear" w:color="auto" w:fill="FFFFFF"/>
        <w:spacing w:before="0" w:beforeAutospacing="0" w:after="300" w:afterAutospacing="0"/>
        <w:ind w:left="720" w:firstLine="720"/>
        <w:textAlignment w:val="baseline"/>
        <w:rPr>
          <w:color w:val="538135" w:themeColor="accent6" w:themeShade="BF"/>
          <w:spacing w:val="3"/>
        </w:rPr>
      </w:pPr>
      <w:r w:rsidRPr="00F34EEB">
        <w:rPr>
          <w:color w:val="538135" w:themeColor="accent6" w:themeShade="BF"/>
          <w:spacing w:val="3"/>
        </w:rPr>
        <w:t xml:space="preserve"> FROM WORKER;</w:t>
      </w:r>
    </w:p>
    <w:p w14:paraId="0C1A75CD" w14:textId="4F213A00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48BAFF2C" w14:textId="336C3751" w:rsidR="00F34EEB" w:rsidRDefault="00F34EEB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216C1AE6" w14:textId="334B766E" w:rsidR="00F34EEB" w:rsidRPr="00B13707" w:rsidRDefault="00F34EEB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B13707">
        <w:rPr>
          <w:color w:val="538135" w:themeColor="accent6" w:themeShade="BF"/>
          <w:spacing w:val="3"/>
        </w:rPr>
        <w:t xml:space="preserve">SELECT </w:t>
      </w:r>
      <w:proofErr w:type="gramStart"/>
      <w:r w:rsidRPr="00B13707">
        <w:rPr>
          <w:color w:val="538135" w:themeColor="accent6" w:themeShade="BF"/>
          <w:spacing w:val="3"/>
        </w:rPr>
        <w:t>CONCAT(</w:t>
      </w:r>
      <w:proofErr w:type="gramEnd"/>
      <w:r w:rsidRPr="00B13707">
        <w:rPr>
          <w:color w:val="538135" w:themeColor="accent6" w:themeShade="BF"/>
          <w:spacing w:val="3"/>
        </w:rPr>
        <w:t>FIRST_NAME</w:t>
      </w:r>
      <w:r w:rsidR="005C60D4">
        <w:rPr>
          <w:color w:val="538135" w:themeColor="accent6" w:themeShade="BF"/>
          <w:spacing w:val="3"/>
        </w:rPr>
        <w:t>, ‘ ’ ,</w:t>
      </w:r>
      <w:r w:rsidRPr="00B13707">
        <w:rPr>
          <w:color w:val="538135" w:themeColor="accent6" w:themeShade="BF"/>
          <w:spacing w:val="3"/>
        </w:rPr>
        <w:t>LAST_NAME)</w:t>
      </w:r>
    </w:p>
    <w:p w14:paraId="7370765A" w14:textId="7AF92931" w:rsidR="00F34EEB" w:rsidRPr="00B13707" w:rsidRDefault="00F34EEB" w:rsidP="00F34EEB">
      <w:pPr>
        <w:pStyle w:val="Heading4"/>
        <w:shd w:val="clear" w:color="auto" w:fill="FFFFFF"/>
        <w:spacing w:before="0" w:beforeAutospacing="0" w:after="300" w:afterAutospacing="0"/>
        <w:ind w:left="720" w:firstLine="720"/>
        <w:textAlignment w:val="baseline"/>
        <w:rPr>
          <w:color w:val="538135" w:themeColor="accent6" w:themeShade="BF"/>
          <w:spacing w:val="3"/>
        </w:rPr>
      </w:pPr>
      <w:r w:rsidRPr="00B13707">
        <w:rPr>
          <w:color w:val="538135" w:themeColor="accent6" w:themeShade="BF"/>
          <w:spacing w:val="3"/>
        </w:rPr>
        <w:t xml:space="preserve"> AS EMP_NAME, </w:t>
      </w:r>
    </w:p>
    <w:p w14:paraId="43AE4997" w14:textId="1FE868D3" w:rsidR="00F34EEB" w:rsidRPr="00B13707" w:rsidRDefault="00F34EEB" w:rsidP="00F34EEB">
      <w:pPr>
        <w:pStyle w:val="Heading4"/>
        <w:shd w:val="clear" w:color="auto" w:fill="FFFFFF"/>
        <w:spacing w:before="0" w:beforeAutospacing="0" w:after="300" w:afterAutospacing="0"/>
        <w:ind w:left="720" w:firstLine="720"/>
        <w:textAlignment w:val="baseline"/>
        <w:rPr>
          <w:color w:val="538135" w:themeColor="accent6" w:themeShade="BF"/>
          <w:spacing w:val="3"/>
        </w:rPr>
      </w:pPr>
      <w:r w:rsidRPr="00B13707">
        <w:rPr>
          <w:color w:val="538135" w:themeColor="accent6" w:themeShade="BF"/>
          <w:spacing w:val="3"/>
        </w:rPr>
        <w:tab/>
        <w:t>MAX(SALARY)</w:t>
      </w:r>
      <w:r w:rsidR="00B13707" w:rsidRPr="00B13707">
        <w:rPr>
          <w:color w:val="538135" w:themeColor="accent6" w:themeShade="BF"/>
          <w:spacing w:val="3"/>
        </w:rPr>
        <w:t xml:space="preserve"> AS HIGHEST SALARY,</w:t>
      </w:r>
    </w:p>
    <w:p w14:paraId="4D66BDE7" w14:textId="0A1F15FA" w:rsidR="00B13707" w:rsidRPr="00B13707" w:rsidRDefault="00B13707" w:rsidP="00F34EEB">
      <w:pPr>
        <w:pStyle w:val="Heading4"/>
        <w:shd w:val="clear" w:color="auto" w:fill="FFFFFF"/>
        <w:spacing w:before="0" w:beforeAutospacing="0" w:after="300" w:afterAutospacing="0"/>
        <w:ind w:left="720" w:firstLine="720"/>
        <w:textAlignment w:val="baseline"/>
        <w:rPr>
          <w:color w:val="538135" w:themeColor="accent6" w:themeShade="BF"/>
          <w:spacing w:val="3"/>
        </w:rPr>
      </w:pPr>
      <w:r w:rsidRPr="00B13707">
        <w:rPr>
          <w:color w:val="538135" w:themeColor="accent6" w:themeShade="BF"/>
          <w:spacing w:val="3"/>
        </w:rPr>
        <w:tab/>
      </w:r>
      <w:r w:rsidRPr="00B13707">
        <w:rPr>
          <w:color w:val="538135" w:themeColor="accent6" w:themeShade="BF"/>
          <w:spacing w:val="3"/>
        </w:rPr>
        <w:tab/>
        <w:t>DEPARTMENT</w:t>
      </w:r>
    </w:p>
    <w:p w14:paraId="5992DCFD" w14:textId="777F4413" w:rsidR="00F34EEB" w:rsidRPr="00B13707" w:rsidRDefault="00F34EEB" w:rsidP="00B13707">
      <w:pPr>
        <w:pStyle w:val="Heading4"/>
        <w:shd w:val="clear" w:color="auto" w:fill="FFFFFF"/>
        <w:spacing w:before="0" w:beforeAutospacing="0" w:after="300" w:afterAutospacing="0"/>
        <w:ind w:left="1440" w:firstLine="720"/>
        <w:textAlignment w:val="baseline"/>
        <w:rPr>
          <w:color w:val="538135" w:themeColor="accent6" w:themeShade="BF"/>
          <w:spacing w:val="3"/>
        </w:rPr>
      </w:pPr>
      <w:r w:rsidRPr="00B13707">
        <w:rPr>
          <w:color w:val="538135" w:themeColor="accent6" w:themeShade="BF"/>
          <w:spacing w:val="3"/>
        </w:rPr>
        <w:t xml:space="preserve"> FROM Worker </w:t>
      </w:r>
    </w:p>
    <w:p w14:paraId="68638A2F" w14:textId="5D6A5481" w:rsidR="00F34EEB" w:rsidRPr="00B13707" w:rsidRDefault="00B13707" w:rsidP="00B137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 w:rsidRPr="00B13707">
        <w:rPr>
          <w:color w:val="538135" w:themeColor="accent6" w:themeShade="BF"/>
          <w:spacing w:val="3"/>
        </w:rPr>
        <w:tab/>
      </w:r>
      <w:r w:rsidRPr="00B13707">
        <w:rPr>
          <w:color w:val="538135" w:themeColor="accent6" w:themeShade="BF"/>
          <w:spacing w:val="3"/>
        </w:rPr>
        <w:tab/>
        <w:t>GROUP BY DEPARTMENT;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2C7EF3"/>
    <w:rsid w:val="005C60D4"/>
    <w:rsid w:val="00B13707"/>
    <w:rsid w:val="00B70223"/>
    <w:rsid w:val="00E301C3"/>
    <w:rsid w:val="00F34EEB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irajshaikh0704@outlook.com</cp:lastModifiedBy>
  <cp:revision>2</cp:revision>
  <dcterms:created xsi:type="dcterms:W3CDTF">2022-04-20T01:58:00Z</dcterms:created>
  <dcterms:modified xsi:type="dcterms:W3CDTF">2022-04-20T01:58:00Z</dcterms:modified>
</cp:coreProperties>
</file>